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B77A" w14:textId="5A708637" w:rsidR="003D2CBC" w:rsidRPr="003D2CBC" w:rsidRDefault="003D2CBC" w:rsidP="006D5610">
      <w:pPr>
        <w:spacing w:after="120" w:line="360" w:lineRule="auto"/>
        <w:ind w:left="5672" w:firstLine="709"/>
        <w:jc w:val="right"/>
        <w:rPr>
          <w:b/>
          <w:bCs/>
          <w:sz w:val="24"/>
          <w:szCs w:val="24"/>
        </w:rPr>
      </w:pPr>
      <w:r w:rsidRPr="003D2CBC">
        <w:rPr>
          <w:b/>
          <w:bCs/>
          <w:sz w:val="24"/>
          <w:szCs w:val="24"/>
        </w:rPr>
        <w:t>Załącznik nr 2 do zapytania ofertowego z dn</w:t>
      </w:r>
      <w:r w:rsidRPr="00E733CC">
        <w:rPr>
          <w:b/>
          <w:bCs/>
          <w:sz w:val="24"/>
          <w:szCs w:val="24"/>
        </w:rPr>
        <w:t xml:space="preserve">. </w:t>
      </w:r>
      <w:r w:rsidR="00911C15">
        <w:rPr>
          <w:b/>
          <w:bCs/>
          <w:sz w:val="24"/>
          <w:szCs w:val="24"/>
        </w:rPr>
        <w:t>30.10.2023</w:t>
      </w:r>
      <w:r w:rsidR="00A03CAE">
        <w:rPr>
          <w:b/>
          <w:bCs/>
          <w:sz w:val="24"/>
          <w:szCs w:val="24"/>
        </w:rPr>
        <w:t xml:space="preserve"> r.</w:t>
      </w:r>
    </w:p>
    <w:p w14:paraId="4A7AC373" w14:textId="77777777" w:rsidR="003D2CBC" w:rsidRPr="003D2CBC" w:rsidRDefault="003D2CBC" w:rsidP="006D5610">
      <w:pPr>
        <w:spacing w:after="120" w:line="360" w:lineRule="auto"/>
        <w:jc w:val="center"/>
        <w:rPr>
          <w:rFonts w:cs="Arial"/>
          <w:b/>
          <w:sz w:val="24"/>
          <w:szCs w:val="24"/>
        </w:rPr>
      </w:pPr>
      <w:r w:rsidRPr="003D2CBC">
        <w:rPr>
          <w:rFonts w:cs="Arial"/>
          <w:b/>
          <w:sz w:val="24"/>
          <w:szCs w:val="24"/>
        </w:rPr>
        <w:t>Klauzula informacyjna RODO</w:t>
      </w:r>
    </w:p>
    <w:p w14:paraId="6D271B56" w14:textId="77777777" w:rsidR="00B218A4" w:rsidRPr="00B218A4" w:rsidRDefault="00B218A4" w:rsidP="006D5610">
      <w:p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W związku z wymagani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z. Urz. UE L 119/1 z 04.05.2016 roku (Art. 13) Zachodniopomorski Uniwersytet Technologiczny w Szczecinie informuje, że:</w:t>
      </w:r>
    </w:p>
    <w:p w14:paraId="1050A170" w14:textId="51507D77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Administratorem Państwa danych osobowych jest Zachodniopomorski Uniwersytet Technologiczny w Szczecinie, al. Piastów 17, 70-310 Szczecin</w:t>
      </w:r>
    </w:p>
    <w:p w14:paraId="004E0E72" w14:textId="43312868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Dane osobowe, które przetwarzamy to: imię i nazwisko, numer telefonu, adres e-mail, adres prowadzenia działalności gospodarczej, adres zamieszkania, NIP, REGON, PESEL oraz dane niezbędne do przeprowadzenia postępowania na wybór najkorzystniejszej oferty oraz do realizacji przyszłej umowy.</w:t>
      </w:r>
    </w:p>
    <w:p w14:paraId="4D8CED33" w14:textId="7413B521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Celem zbierania i przetwarzania danych jest przeprowadzenie postępowania na wybór najkorzystniejszej oferty, realizacja i nadzór nad wykonaniem przyszłej umowy, cele archiwizacyjne, statystyczne, dochodzenie ewentualnych należności powstałych w przyszłości oraz cele umożliwiające uprawnionym organom nadzoru lub kontroli przeprowadzenie kontroli postępowania na wybór najkorzystniejszej oferty.</w:t>
      </w:r>
    </w:p>
    <w:p w14:paraId="3274A9CD" w14:textId="19D61BA8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 xml:space="preserve">Podanie danych jest dobrowolne, lecz niezbędne do realizacji celu. </w:t>
      </w:r>
    </w:p>
    <w:p w14:paraId="40A2F165" w14:textId="0C2F88E6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Przysługuje Państwu prawo dostępu do treści danych oraz ich sprostowania, usunięcia lub ograniczenia przetwarzania, a także prawo sprzeciwu wobec przetwarzania, zażądanie zaprzestania przetwarzania i przenoszenia danych.</w:t>
      </w:r>
    </w:p>
    <w:p w14:paraId="461373F3" w14:textId="60D934BA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 xml:space="preserve">W przypadku gdy podstawą prawną przetwarzania danych osobowych przez Administratora jest zgoda udzielona przez Pana/Panią przysługuje Panu/Pani prawo do cofnięcia zgody w dowolnym momencie. Odwołanie zgody może zostać przesłane na adres Administratora danych, korespondencyjnie lub za pośrednictwem poczty elektronicznej. Cofnięcie zgody nie wpływa na zgodność z prawem przetwarzania, którego dokonano na </w:t>
      </w:r>
      <w:r w:rsidRPr="00B218A4">
        <w:rPr>
          <w:sz w:val="24"/>
        </w:rPr>
        <w:lastRenderedPageBreak/>
        <w:t xml:space="preserve">podstawie zgody przed jej cofnięciem i nie dotyczy danych osobowych niezbędnych do realizacji celów, o których mowa w pkt 3. </w:t>
      </w:r>
    </w:p>
    <w:p w14:paraId="73541D52" w14:textId="79518324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Przysługuje Państwu prawo do wniesienia skargi do organu nadzorczego tj. do Prezesa Urzędu Ochrony Danych Osobowych.</w:t>
      </w:r>
    </w:p>
    <w:p w14:paraId="7CF5D024" w14:textId="74118483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Udostępnione dane osobowe nie będą przekazywane innym odbiorcom danych osobowych, chyba że wymagać tego będą przepisy prawa lub wyrazicie Państwo na to zgodę.</w:t>
      </w:r>
    </w:p>
    <w:p w14:paraId="7D3EF0EE" w14:textId="7D6E89DC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Dane udostępnione przez Panią/Pana nie będą podlegały zautomatyzowanemu podejmowaniu decyzji lub profilowaniu.</w:t>
      </w:r>
    </w:p>
    <w:p w14:paraId="72ADE467" w14:textId="6F5E75A3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Państwa dane osobowe nie będą przekazywane do krajów trzecich bez uprzedniego pobrania stosownej zgody w tym zakresie.</w:t>
      </w:r>
    </w:p>
    <w:p w14:paraId="14202CB2" w14:textId="1A4BAF22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Dane osobowe będą przechowywane przez okres niezbędny do:</w:t>
      </w:r>
    </w:p>
    <w:p w14:paraId="315F6415" w14:textId="77777777" w:rsidR="00B218A4" w:rsidRPr="00B218A4" w:rsidRDefault="00B218A4" w:rsidP="006D5610">
      <w:pPr>
        <w:spacing w:after="120" w:line="360" w:lineRule="auto"/>
        <w:ind w:left="360"/>
        <w:jc w:val="both"/>
        <w:rPr>
          <w:sz w:val="24"/>
        </w:rPr>
      </w:pPr>
      <w:r w:rsidRPr="00B218A4">
        <w:rPr>
          <w:sz w:val="24"/>
        </w:rPr>
        <w:t xml:space="preserve">a)zakończenia ewentualnych kontroli poprawności przeprowadzenia przez Administratora postępowania a wybór najkorzystniejszej oferty lub, </w:t>
      </w:r>
    </w:p>
    <w:p w14:paraId="338F550B" w14:textId="77777777" w:rsidR="00B218A4" w:rsidRPr="00B218A4" w:rsidRDefault="00B218A4" w:rsidP="006D5610">
      <w:pPr>
        <w:spacing w:after="120" w:line="360" w:lineRule="auto"/>
        <w:ind w:firstLine="360"/>
        <w:jc w:val="both"/>
        <w:rPr>
          <w:sz w:val="24"/>
        </w:rPr>
      </w:pPr>
      <w:r w:rsidRPr="00B218A4">
        <w:rPr>
          <w:sz w:val="24"/>
        </w:rPr>
        <w:t xml:space="preserve">b)wykonania wzajemnych zobowiązań, lub </w:t>
      </w:r>
    </w:p>
    <w:p w14:paraId="1CBE518D" w14:textId="77777777" w:rsidR="00B218A4" w:rsidRPr="00B218A4" w:rsidRDefault="00B218A4" w:rsidP="006D5610">
      <w:pPr>
        <w:spacing w:after="120" w:line="360" w:lineRule="auto"/>
        <w:ind w:firstLine="360"/>
        <w:jc w:val="both"/>
        <w:rPr>
          <w:sz w:val="24"/>
        </w:rPr>
      </w:pPr>
      <w:r w:rsidRPr="00B218A4">
        <w:rPr>
          <w:sz w:val="24"/>
        </w:rPr>
        <w:t>c)czasu przedawnienia lub</w:t>
      </w:r>
    </w:p>
    <w:p w14:paraId="4C4B5DCC" w14:textId="77777777" w:rsidR="00B218A4" w:rsidRPr="00B218A4" w:rsidRDefault="00B218A4" w:rsidP="006D5610">
      <w:pPr>
        <w:spacing w:after="120" w:line="360" w:lineRule="auto"/>
        <w:ind w:firstLine="360"/>
        <w:jc w:val="both"/>
        <w:rPr>
          <w:sz w:val="24"/>
        </w:rPr>
      </w:pPr>
      <w:r w:rsidRPr="00B218A4">
        <w:rPr>
          <w:sz w:val="24"/>
        </w:rPr>
        <w:t>d)zabezpieczenia ewentualnych roszczeń lub</w:t>
      </w:r>
    </w:p>
    <w:p w14:paraId="025A3135" w14:textId="30A3B465" w:rsidR="00B218A4" w:rsidRPr="00B218A4" w:rsidRDefault="00B218A4" w:rsidP="006D5610">
      <w:pPr>
        <w:spacing w:after="120" w:line="360" w:lineRule="auto"/>
        <w:ind w:firstLine="360"/>
        <w:jc w:val="both"/>
        <w:rPr>
          <w:sz w:val="24"/>
        </w:rPr>
      </w:pPr>
      <w:r w:rsidRPr="00B218A4">
        <w:rPr>
          <w:sz w:val="24"/>
        </w:rPr>
        <w:t>e)zgodnie z obowiązującymi przepisami prawa</w:t>
      </w:r>
      <w:r>
        <w:rPr>
          <w:sz w:val="24"/>
        </w:rPr>
        <w:t>.</w:t>
      </w:r>
    </w:p>
    <w:p w14:paraId="591E666A" w14:textId="77777777" w:rsidR="00B218A4" w:rsidRPr="00B218A4" w:rsidRDefault="00B218A4" w:rsidP="006D5610">
      <w:pPr>
        <w:spacing w:after="120" w:line="360" w:lineRule="auto"/>
        <w:jc w:val="both"/>
        <w:rPr>
          <w:sz w:val="24"/>
        </w:rPr>
      </w:pPr>
    </w:p>
    <w:p w14:paraId="2E4AF78A" w14:textId="77777777" w:rsidR="005F5742" w:rsidRPr="005F5742" w:rsidRDefault="005F5742" w:rsidP="006D5610">
      <w:pPr>
        <w:spacing w:after="120" w:line="360" w:lineRule="auto"/>
        <w:jc w:val="both"/>
        <w:rPr>
          <w:sz w:val="24"/>
        </w:rPr>
      </w:pPr>
    </w:p>
    <w:p w14:paraId="68C9B156" w14:textId="08BFE176" w:rsidR="005F5742" w:rsidRPr="005F5742" w:rsidRDefault="005F5742" w:rsidP="006D5610">
      <w:pPr>
        <w:spacing w:after="120" w:line="360" w:lineRule="auto"/>
        <w:jc w:val="both"/>
        <w:rPr>
          <w:sz w:val="24"/>
        </w:rPr>
      </w:pPr>
      <w:r w:rsidRPr="005F5742">
        <w:rPr>
          <w:sz w:val="24"/>
        </w:rPr>
        <w:t xml:space="preserve">...................................... , dnia ........................ </w:t>
      </w:r>
    </w:p>
    <w:p w14:paraId="60F827AB" w14:textId="77777777" w:rsidR="00E970F5" w:rsidRDefault="00E970F5" w:rsidP="006D5610">
      <w:pPr>
        <w:spacing w:after="120" w:line="360" w:lineRule="auto"/>
        <w:jc w:val="both"/>
        <w:rPr>
          <w:sz w:val="24"/>
        </w:rPr>
      </w:pPr>
    </w:p>
    <w:p w14:paraId="2415C5BE" w14:textId="77777777" w:rsidR="00E970F5" w:rsidRDefault="00E970F5" w:rsidP="006D5610">
      <w:pPr>
        <w:spacing w:after="120" w:line="360" w:lineRule="auto"/>
        <w:jc w:val="both"/>
        <w:rPr>
          <w:sz w:val="24"/>
        </w:rPr>
      </w:pPr>
    </w:p>
    <w:p w14:paraId="1CA52150" w14:textId="2B16C87A" w:rsidR="005F5742" w:rsidRPr="005F5742" w:rsidRDefault="005F5742" w:rsidP="006D5610">
      <w:pPr>
        <w:spacing w:after="120" w:line="360" w:lineRule="auto"/>
        <w:ind w:left="3540" w:firstLine="708"/>
        <w:jc w:val="both"/>
        <w:rPr>
          <w:sz w:val="24"/>
        </w:rPr>
      </w:pPr>
      <w:r w:rsidRPr="005F5742">
        <w:rPr>
          <w:sz w:val="24"/>
        </w:rPr>
        <w:t>..............................................................</w:t>
      </w:r>
    </w:p>
    <w:p w14:paraId="3EAF8936" w14:textId="05FBB137" w:rsidR="00B218A4" w:rsidRPr="00B218A4" w:rsidRDefault="005F5742" w:rsidP="006D5610">
      <w:pPr>
        <w:spacing w:after="120" w:line="360" w:lineRule="auto"/>
        <w:ind w:left="3540" w:firstLine="708"/>
        <w:jc w:val="both"/>
        <w:rPr>
          <w:sz w:val="24"/>
        </w:rPr>
      </w:pPr>
      <w:r w:rsidRPr="005F5742">
        <w:rPr>
          <w:sz w:val="24"/>
        </w:rPr>
        <w:t>(podpis osoby upoważnionej do reprezentacji)</w:t>
      </w:r>
    </w:p>
    <w:sectPr w:rsidR="00B218A4" w:rsidRPr="00B218A4" w:rsidSect="00E733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075E2" w14:textId="77777777" w:rsidR="00FF5DAC" w:rsidRDefault="00FF5DAC" w:rsidP="006E30CC">
      <w:pPr>
        <w:spacing w:after="0" w:line="240" w:lineRule="auto"/>
      </w:pPr>
      <w:r>
        <w:separator/>
      </w:r>
    </w:p>
  </w:endnote>
  <w:endnote w:type="continuationSeparator" w:id="0">
    <w:p w14:paraId="6425189B" w14:textId="77777777" w:rsidR="00FF5DAC" w:rsidRDefault="00FF5DAC" w:rsidP="006E3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82235" w14:textId="77777777" w:rsidR="00BD4756" w:rsidRDefault="00BD475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E3FF9" w14:textId="77777777" w:rsidR="00BD4756" w:rsidRDefault="00BD475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C5465" w14:textId="77777777" w:rsidR="00BD4756" w:rsidRDefault="00BD475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D4D40" w14:textId="77777777" w:rsidR="00FF5DAC" w:rsidRDefault="00FF5DAC" w:rsidP="006E30CC">
      <w:pPr>
        <w:spacing w:after="0" w:line="240" w:lineRule="auto"/>
      </w:pPr>
      <w:r>
        <w:separator/>
      </w:r>
    </w:p>
  </w:footnote>
  <w:footnote w:type="continuationSeparator" w:id="0">
    <w:p w14:paraId="17CB11BA" w14:textId="77777777" w:rsidR="00FF5DAC" w:rsidRDefault="00FF5DAC" w:rsidP="006E30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5BDAE" w14:textId="77777777" w:rsidR="00BD4756" w:rsidRDefault="00BD475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12E02" w14:textId="1C4504CC" w:rsidR="00330C03" w:rsidRDefault="00330C03" w:rsidP="00330C03">
    <w:pPr>
      <w:pStyle w:val="Nagwek"/>
      <w:rPr>
        <w:noProof/>
        <w:lang w:eastAsia="pl-PL"/>
      </w:rPr>
    </w:pPr>
    <w:r w:rsidRPr="003A13FD">
      <w:rPr>
        <w:noProof/>
        <w:lang w:eastAsia="pl-PL"/>
      </w:rPr>
      <w:drawing>
        <wp:inline distT="0" distB="0" distL="0" distR="0" wp14:anchorId="307399D4" wp14:editId="545D7ED1">
          <wp:extent cx="5760720" cy="626110"/>
          <wp:effectExtent l="0" t="0" r="0" b="2540"/>
          <wp:docPr id="1323790610" name="Obraz 1323790610" descr="logo funduszy europejskich,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logo funduszy europejskich,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AEF452" w14:textId="12BB425D" w:rsidR="00330C03" w:rsidRDefault="00330C03" w:rsidP="00330C03">
    <w:pPr>
      <w:pStyle w:val="Nagwek"/>
      <w:jc w:val="center"/>
      <w:rPr>
        <w:sz w:val="16"/>
        <w:szCs w:val="16"/>
      </w:rPr>
    </w:pPr>
    <w:r w:rsidRPr="008B55E1">
      <w:rPr>
        <w:rFonts w:cs="Calibri"/>
        <w:sz w:val="16"/>
        <w:szCs w:val="16"/>
      </w:rPr>
      <w:t xml:space="preserve">Wykonanie niniejszego zamówienia podlega współfinansowaniu ze środków </w:t>
    </w:r>
    <w:r w:rsidR="00423B00" w:rsidRPr="00423B00">
      <w:rPr>
        <w:rFonts w:cs="Calibri"/>
        <w:sz w:val="16"/>
        <w:szCs w:val="16"/>
      </w:rPr>
      <w:t>Europejskiego Funduszu Społecznego w ramach Programu Operacyjnego Wiedza Edukacja Rozwój 2014-2020</w:t>
    </w:r>
    <w:r w:rsidR="00423B00">
      <w:rPr>
        <w:rFonts w:cs="Calibri"/>
        <w:sz w:val="16"/>
        <w:szCs w:val="16"/>
      </w:rPr>
      <w:t xml:space="preserve"> </w:t>
    </w:r>
    <w:r w:rsidRPr="008B55E1">
      <w:rPr>
        <w:rFonts w:cs="Calibri"/>
        <w:sz w:val="16"/>
        <w:szCs w:val="16"/>
      </w:rPr>
      <w:t>na podstawie umowy o dofinansowanie projektu „</w:t>
    </w:r>
    <w:r w:rsidR="00105EE9">
      <w:rPr>
        <w:rFonts w:cs="Calibri"/>
        <w:sz w:val="16"/>
        <w:szCs w:val="16"/>
      </w:rPr>
      <w:t>Niwelowanie barier w dostępie do edukacji – dostosowani bez zarzutów”</w:t>
    </w:r>
    <w:r>
      <w:rPr>
        <w:rFonts w:cs="Calibri"/>
        <w:sz w:val="16"/>
        <w:szCs w:val="16"/>
      </w:rPr>
      <w:t>”</w:t>
    </w:r>
    <w:r w:rsidRPr="008B55E1">
      <w:rPr>
        <w:rFonts w:cs="Calibri"/>
        <w:sz w:val="16"/>
        <w:szCs w:val="16"/>
      </w:rPr>
      <w:t xml:space="preserve">, umowa nr </w:t>
    </w:r>
    <w:r w:rsidR="00105EE9" w:rsidRPr="00105EE9">
      <w:rPr>
        <w:rFonts w:cs="Calibri"/>
        <w:sz w:val="16"/>
        <w:szCs w:val="16"/>
      </w:rPr>
      <w:t>POWR.03.05.00-00-A050/19-00</w:t>
    </w:r>
    <w:r w:rsidR="00423B00">
      <w:rPr>
        <w:sz w:val="16"/>
        <w:szCs w:val="16"/>
      </w:rPr>
      <w:t xml:space="preserve"> z dn. </w:t>
    </w:r>
    <w:r w:rsidR="00105EE9">
      <w:rPr>
        <w:sz w:val="16"/>
        <w:szCs w:val="16"/>
      </w:rPr>
      <w:t>07.02</w:t>
    </w:r>
    <w:r w:rsidR="00423B00">
      <w:rPr>
        <w:sz w:val="16"/>
        <w:szCs w:val="16"/>
      </w:rPr>
      <w:t>.2020 r.</w:t>
    </w:r>
  </w:p>
  <w:p w14:paraId="1DE83483" w14:textId="77777777" w:rsidR="00330C03" w:rsidRDefault="00330C0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C200E" w14:textId="77777777" w:rsidR="00BD4756" w:rsidRDefault="00BD475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1AB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D57F5C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580179"/>
    <w:multiLevelType w:val="multilevel"/>
    <w:tmpl w:val="CCE64ADC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Nagwek3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12324E10"/>
    <w:multiLevelType w:val="hybridMultilevel"/>
    <w:tmpl w:val="B0C862CA"/>
    <w:lvl w:ilvl="0" w:tplc="6CC405A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E90B98"/>
    <w:multiLevelType w:val="hybridMultilevel"/>
    <w:tmpl w:val="C9125B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5F52CB"/>
    <w:multiLevelType w:val="hybridMultilevel"/>
    <w:tmpl w:val="58D2F8B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FD26627"/>
    <w:multiLevelType w:val="hybridMultilevel"/>
    <w:tmpl w:val="91502672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225EA8"/>
    <w:multiLevelType w:val="hybridMultilevel"/>
    <w:tmpl w:val="AC142D20"/>
    <w:lvl w:ilvl="0" w:tplc="7D464A16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037F8"/>
    <w:multiLevelType w:val="hybridMultilevel"/>
    <w:tmpl w:val="E0CA3BB4"/>
    <w:lvl w:ilvl="0" w:tplc="683E6C30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9" w15:restartNumberingAfterBreak="0">
    <w:nsid w:val="24FD28DB"/>
    <w:multiLevelType w:val="hybridMultilevel"/>
    <w:tmpl w:val="8DB01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B5401"/>
    <w:multiLevelType w:val="hybridMultilevel"/>
    <w:tmpl w:val="F2904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76A8E"/>
    <w:multiLevelType w:val="hybridMultilevel"/>
    <w:tmpl w:val="49B8869E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563600"/>
    <w:multiLevelType w:val="hybridMultilevel"/>
    <w:tmpl w:val="589CC3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0638AE"/>
    <w:multiLevelType w:val="hybridMultilevel"/>
    <w:tmpl w:val="FA7C10D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3AE40887"/>
    <w:multiLevelType w:val="hybridMultilevel"/>
    <w:tmpl w:val="ADFC488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476CFF"/>
    <w:multiLevelType w:val="hybridMultilevel"/>
    <w:tmpl w:val="FA02AACC"/>
    <w:lvl w:ilvl="0" w:tplc="8EAE52A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6" w15:restartNumberingAfterBreak="0">
    <w:nsid w:val="420F76F4"/>
    <w:multiLevelType w:val="hybridMultilevel"/>
    <w:tmpl w:val="F8FA35D6"/>
    <w:lvl w:ilvl="0" w:tplc="AED82FCC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7" w15:restartNumberingAfterBreak="0">
    <w:nsid w:val="42CD7F91"/>
    <w:multiLevelType w:val="multilevel"/>
    <w:tmpl w:val="80328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43CB0453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42910E4"/>
    <w:multiLevelType w:val="multilevel"/>
    <w:tmpl w:val="49F6B92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0" w15:restartNumberingAfterBreak="0">
    <w:nsid w:val="44941C78"/>
    <w:multiLevelType w:val="hybridMultilevel"/>
    <w:tmpl w:val="11FC3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41F1C"/>
    <w:multiLevelType w:val="hybridMultilevel"/>
    <w:tmpl w:val="5F00FF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004A93"/>
    <w:multiLevelType w:val="multilevel"/>
    <w:tmpl w:val="26862AB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3" w15:restartNumberingAfterBreak="0">
    <w:nsid w:val="639A66DC"/>
    <w:multiLevelType w:val="hybridMultilevel"/>
    <w:tmpl w:val="9BEE60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75BA8"/>
    <w:multiLevelType w:val="hybridMultilevel"/>
    <w:tmpl w:val="3BD84AE0"/>
    <w:lvl w:ilvl="0" w:tplc="2CAE9F12">
      <w:start w:val="1"/>
      <w:numFmt w:val="upperRoman"/>
      <w:lvlText w:val="(%1)"/>
      <w:lvlJc w:val="left"/>
      <w:pPr>
        <w:ind w:left="796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5" w15:restartNumberingAfterBreak="0">
    <w:nsid w:val="6BEC7E98"/>
    <w:multiLevelType w:val="hybridMultilevel"/>
    <w:tmpl w:val="A0DECDFC"/>
    <w:lvl w:ilvl="0" w:tplc="C56E9348">
      <w:start w:val="1"/>
      <w:numFmt w:val="upperRoman"/>
      <w:lvlText w:val="(%1)"/>
      <w:lvlJc w:val="left"/>
      <w:pPr>
        <w:ind w:left="143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6CC177E1"/>
    <w:multiLevelType w:val="hybridMultilevel"/>
    <w:tmpl w:val="C0BC6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1E6D9F"/>
    <w:multiLevelType w:val="hybridMultilevel"/>
    <w:tmpl w:val="2EF27B86"/>
    <w:lvl w:ilvl="0" w:tplc="8EAE52A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C8D77BC"/>
    <w:multiLevelType w:val="hybridMultilevel"/>
    <w:tmpl w:val="6FE2C5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BA4A5C"/>
    <w:multiLevelType w:val="hybridMultilevel"/>
    <w:tmpl w:val="76D08A06"/>
    <w:lvl w:ilvl="0" w:tplc="B2D072B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4C632B"/>
    <w:multiLevelType w:val="hybridMultilevel"/>
    <w:tmpl w:val="E00493E0"/>
    <w:lvl w:ilvl="0" w:tplc="92427CE4">
      <w:start w:val="1"/>
      <w:numFmt w:val="decimal"/>
      <w:lvlText w:val="%1)"/>
      <w:lvlJc w:val="left"/>
      <w:pPr>
        <w:ind w:left="1866" w:hanging="360"/>
      </w:pPr>
      <w:rPr>
        <w:rFonts w:ascii="Calibri" w:eastAsia="Calibri" w:hAnsi="Calibri" w:hint="default"/>
        <w:i w:val="0"/>
        <w:color w:val="000000"/>
      </w:rPr>
    </w:lvl>
    <w:lvl w:ilvl="1" w:tplc="04150019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num w:numId="1" w16cid:durableId="1079526040">
    <w:abstractNumId w:val="5"/>
  </w:num>
  <w:num w:numId="2" w16cid:durableId="1311866872">
    <w:abstractNumId w:val="13"/>
  </w:num>
  <w:num w:numId="3" w16cid:durableId="591085857">
    <w:abstractNumId w:val="27"/>
  </w:num>
  <w:num w:numId="4" w16cid:durableId="1573809014">
    <w:abstractNumId w:val="24"/>
  </w:num>
  <w:num w:numId="5" w16cid:durableId="1865240607">
    <w:abstractNumId w:val="30"/>
  </w:num>
  <w:num w:numId="6" w16cid:durableId="693848838">
    <w:abstractNumId w:val="8"/>
  </w:num>
  <w:num w:numId="7" w16cid:durableId="1605766983">
    <w:abstractNumId w:val="10"/>
  </w:num>
  <w:num w:numId="8" w16cid:durableId="583804732">
    <w:abstractNumId w:val="16"/>
  </w:num>
  <w:num w:numId="9" w16cid:durableId="1097021990">
    <w:abstractNumId w:val="17"/>
  </w:num>
  <w:num w:numId="10" w16cid:durableId="451360507">
    <w:abstractNumId w:val="12"/>
  </w:num>
  <w:num w:numId="11" w16cid:durableId="1615862708">
    <w:abstractNumId w:val="29"/>
  </w:num>
  <w:num w:numId="12" w16cid:durableId="872158422">
    <w:abstractNumId w:val="15"/>
  </w:num>
  <w:num w:numId="13" w16cid:durableId="409739692">
    <w:abstractNumId w:val="6"/>
  </w:num>
  <w:num w:numId="14" w16cid:durableId="1170750864">
    <w:abstractNumId w:val="11"/>
  </w:num>
  <w:num w:numId="15" w16cid:durableId="1785004878">
    <w:abstractNumId w:val="4"/>
  </w:num>
  <w:num w:numId="16" w16cid:durableId="96366146">
    <w:abstractNumId w:val="28"/>
  </w:num>
  <w:num w:numId="17" w16cid:durableId="1623997319">
    <w:abstractNumId w:val="23"/>
  </w:num>
  <w:num w:numId="18" w16cid:durableId="1763868226">
    <w:abstractNumId w:val="21"/>
  </w:num>
  <w:num w:numId="19" w16cid:durableId="367028098">
    <w:abstractNumId w:val="9"/>
  </w:num>
  <w:num w:numId="20" w16cid:durableId="1483616812">
    <w:abstractNumId w:val="20"/>
  </w:num>
  <w:num w:numId="21" w16cid:durableId="231743469">
    <w:abstractNumId w:val="26"/>
  </w:num>
  <w:num w:numId="22" w16cid:durableId="2100564100">
    <w:abstractNumId w:val="18"/>
  </w:num>
  <w:num w:numId="23" w16cid:durableId="2130317262">
    <w:abstractNumId w:val="1"/>
  </w:num>
  <w:num w:numId="24" w16cid:durableId="1303583556">
    <w:abstractNumId w:val="7"/>
  </w:num>
  <w:num w:numId="25" w16cid:durableId="583151568">
    <w:abstractNumId w:val="22"/>
  </w:num>
  <w:num w:numId="26" w16cid:durableId="973825887">
    <w:abstractNumId w:val="19"/>
  </w:num>
  <w:num w:numId="27" w16cid:durableId="28379304">
    <w:abstractNumId w:val="19"/>
  </w:num>
  <w:num w:numId="28" w16cid:durableId="1115293578">
    <w:abstractNumId w:val="2"/>
  </w:num>
  <w:num w:numId="29" w16cid:durableId="1963882120">
    <w:abstractNumId w:val="25"/>
  </w:num>
  <w:num w:numId="30" w16cid:durableId="197399422">
    <w:abstractNumId w:val="0"/>
  </w:num>
  <w:num w:numId="31" w16cid:durableId="354843050">
    <w:abstractNumId w:val="14"/>
  </w:num>
  <w:num w:numId="32" w16cid:durableId="378983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AwszQzMDM1MjJX0lEKTi0uzszPAykwrgUA++gQCCwAAAA="/>
  </w:docVars>
  <w:rsids>
    <w:rsidRoot w:val="006E30CC"/>
    <w:rsid w:val="00012171"/>
    <w:rsid w:val="00040227"/>
    <w:rsid w:val="000E232F"/>
    <w:rsid w:val="000F083D"/>
    <w:rsid w:val="00105EE9"/>
    <w:rsid w:val="001436B3"/>
    <w:rsid w:val="001631E6"/>
    <w:rsid w:val="00177751"/>
    <w:rsid w:val="001873AB"/>
    <w:rsid w:val="001B7E99"/>
    <w:rsid w:val="002701DC"/>
    <w:rsid w:val="00281A3B"/>
    <w:rsid w:val="002A3050"/>
    <w:rsid w:val="002B6E11"/>
    <w:rsid w:val="00312F71"/>
    <w:rsid w:val="00330C03"/>
    <w:rsid w:val="00333E66"/>
    <w:rsid w:val="003A4FEB"/>
    <w:rsid w:val="003C6E1C"/>
    <w:rsid w:val="003D2CBC"/>
    <w:rsid w:val="003E5C5A"/>
    <w:rsid w:val="003E7CA2"/>
    <w:rsid w:val="00422350"/>
    <w:rsid w:val="00423B00"/>
    <w:rsid w:val="004370E7"/>
    <w:rsid w:val="00450685"/>
    <w:rsid w:val="00493604"/>
    <w:rsid w:val="004F1508"/>
    <w:rsid w:val="004F7951"/>
    <w:rsid w:val="00503C21"/>
    <w:rsid w:val="005162DE"/>
    <w:rsid w:val="00520AC5"/>
    <w:rsid w:val="005263E7"/>
    <w:rsid w:val="00542334"/>
    <w:rsid w:val="005E7FEB"/>
    <w:rsid w:val="005F5742"/>
    <w:rsid w:val="00630731"/>
    <w:rsid w:val="00667830"/>
    <w:rsid w:val="006B7A08"/>
    <w:rsid w:val="006C1ABE"/>
    <w:rsid w:val="006D5610"/>
    <w:rsid w:val="006E30CC"/>
    <w:rsid w:val="007452C8"/>
    <w:rsid w:val="00770B38"/>
    <w:rsid w:val="00797092"/>
    <w:rsid w:val="007B0CC1"/>
    <w:rsid w:val="007F02CA"/>
    <w:rsid w:val="007F78AC"/>
    <w:rsid w:val="008749E6"/>
    <w:rsid w:val="008C785B"/>
    <w:rsid w:val="008D0FBB"/>
    <w:rsid w:val="00911C15"/>
    <w:rsid w:val="00923078"/>
    <w:rsid w:val="0093140B"/>
    <w:rsid w:val="00940DC8"/>
    <w:rsid w:val="0098558A"/>
    <w:rsid w:val="009A1295"/>
    <w:rsid w:val="009C12B5"/>
    <w:rsid w:val="009D35D8"/>
    <w:rsid w:val="009D3C29"/>
    <w:rsid w:val="00A03CAE"/>
    <w:rsid w:val="00A144CF"/>
    <w:rsid w:val="00A3553D"/>
    <w:rsid w:val="00A35964"/>
    <w:rsid w:val="00AA4E0E"/>
    <w:rsid w:val="00AD3AB7"/>
    <w:rsid w:val="00AE09F9"/>
    <w:rsid w:val="00B05690"/>
    <w:rsid w:val="00B218A4"/>
    <w:rsid w:val="00B25B3A"/>
    <w:rsid w:val="00B34E60"/>
    <w:rsid w:val="00B62524"/>
    <w:rsid w:val="00B83361"/>
    <w:rsid w:val="00BB6A80"/>
    <w:rsid w:val="00BD4756"/>
    <w:rsid w:val="00C077AC"/>
    <w:rsid w:val="00C574E4"/>
    <w:rsid w:val="00C849D9"/>
    <w:rsid w:val="00C97150"/>
    <w:rsid w:val="00CA1652"/>
    <w:rsid w:val="00CC7BD9"/>
    <w:rsid w:val="00CD56A7"/>
    <w:rsid w:val="00CD6073"/>
    <w:rsid w:val="00D2348E"/>
    <w:rsid w:val="00D603A9"/>
    <w:rsid w:val="00D90DC2"/>
    <w:rsid w:val="00DB4C34"/>
    <w:rsid w:val="00DB76FE"/>
    <w:rsid w:val="00E15237"/>
    <w:rsid w:val="00E70671"/>
    <w:rsid w:val="00E733CC"/>
    <w:rsid w:val="00E970F5"/>
    <w:rsid w:val="00EE15D0"/>
    <w:rsid w:val="00EE4D11"/>
    <w:rsid w:val="00F1060C"/>
    <w:rsid w:val="00F2776D"/>
    <w:rsid w:val="00F64A73"/>
    <w:rsid w:val="00FA6273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818FF4"/>
  <w15:chartTrackingRefBased/>
  <w15:docId w15:val="{F4FC3135-C338-46A9-8B3C-FEAA57D1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30CC"/>
  </w:style>
  <w:style w:type="paragraph" w:styleId="Nagwek1">
    <w:name w:val="heading 1"/>
    <w:basedOn w:val="Normalny"/>
    <w:next w:val="Normalny"/>
    <w:link w:val="Nagwek1Znak"/>
    <w:uiPriority w:val="9"/>
    <w:qFormat/>
    <w:rsid w:val="008C785B"/>
    <w:pPr>
      <w:keepNext/>
      <w:keepLines/>
      <w:numPr>
        <w:numId w:val="28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785B"/>
    <w:pPr>
      <w:keepNext/>
      <w:keepLines/>
      <w:numPr>
        <w:ilvl w:val="1"/>
        <w:numId w:val="28"/>
      </w:numPr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35964"/>
    <w:pPr>
      <w:keepNext/>
      <w:keepLines/>
      <w:numPr>
        <w:ilvl w:val="2"/>
        <w:numId w:val="28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35964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35964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35964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35964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35964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35964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701DC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8C785B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C785B"/>
    <w:rPr>
      <w:rFonts w:eastAsiaTheme="majorEastAsia" w:cstheme="majorBidi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A35964"/>
    <w:rPr>
      <w:rFonts w:eastAsiaTheme="majorEastAsia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359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3596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3596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3596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3596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3596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D56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D56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D56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D56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D56A7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333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D9F01-DC3F-4592-A119-5861FBBB4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umer 1 formularz ofertowy</dc:title>
  <dc:subject/>
  <dc:creator>Agnieszka</dc:creator>
  <cp:keywords/>
  <dc:description/>
  <cp:lastModifiedBy>Anna Zawadzka-Wdowiak</cp:lastModifiedBy>
  <cp:revision>2</cp:revision>
  <cp:lastPrinted>2020-10-02T11:22:00Z</cp:lastPrinted>
  <dcterms:created xsi:type="dcterms:W3CDTF">2023-10-31T07:11:00Z</dcterms:created>
  <dcterms:modified xsi:type="dcterms:W3CDTF">2023-10-3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5f91ea3df6bfdab6046ab96754b8543aaa36458e50e6de4ea2ffdfce4e831f</vt:lpwstr>
  </property>
</Properties>
</file>